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7E456" w14:textId="02290670" w:rsidR="00843D6B" w:rsidRDefault="007533A0" w:rsidP="007533A0">
      <w:pPr>
        <w:rPr>
          <w:rFonts w:ascii="Arial" w:hAnsi="Arial" w:cs="Arial"/>
          <w:sz w:val="24"/>
          <w:szCs w:val="24"/>
        </w:rPr>
      </w:pPr>
      <w:r w:rsidRPr="008D02A6">
        <w:rPr>
          <w:rFonts w:ascii="Arial" w:hAnsi="Arial" w:cs="Arial"/>
          <w:b/>
          <w:bCs/>
          <w:sz w:val="24"/>
          <w:szCs w:val="24"/>
        </w:rPr>
        <w:t>Table S2.</w:t>
      </w:r>
      <w:r>
        <w:rPr>
          <w:rFonts w:ascii="Arial" w:hAnsi="Arial" w:cs="Arial"/>
          <w:sz w:val="24"/>
          <w:szCs w:val="24"/>
        </w:rPr>
        <w:t xml:space="preserve"> Primer</w:t>
      </w:r>
      <w:r w:rsidR="00C25C48">
        <w:rPr>
          <w:rFonts w:ascii="Arial" w:hAnsi="Arial" w:cs="Arial"/>
          <w:sz w:val="24"/>
          <w:szCs w:val="24"/>
        </w:rPr>
        <w:t xml:space="preserve"> sequences</w:t>
      </w:r>
      <w:r>
        <w:rPr>
          <w:rFonts w:ascii="Arial" w:hAnsi="Arial" w:cs="Arial"/>
          <w:sz w:val="24"/>
          <w:szCs w:val="24"/>
        </w:rPr>
        <w:t xml:space="preserve"> used in Fig.3C</w:t>
      </w:r>
    </w:p>
    <w:tbl>
      <w:tblPr>
        <w:tblW w:w="7720" w:type="dxa"/>
        <w:tblLook w:val="04A0" w:firstRow="1" w:lastRow="0" w:firstColumn="1" w:lastColumn="0" w:noHBand="0" w:noVBand="1"/>
      </w:tblPr>
      <w:tblGrid>
        <w:gridCol w:w="1960"/>
        <w:gridCol w:w="3142"/>
        <w:gridCol w:w="3198"/>
      </w:tblGrid>
      <w:tr w:rsidR="007533A0" w:rsidRPr="007533A0" w14:paraId="59D587F4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DBBC" w14:textId="77777777" w:rsidR="007533A0" w:rsidRPr="007533A0" w:rsidRDefault="007533A0" w:rsidP="007533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2A061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color w:val="000000"/>
              </w:rPr>
              <w:t>Forward</w:t>
            </w:r>
          </w:p>
        </w:tc>
        <w:tc>
          <w:tcPr>
            <w:tcW w:w="2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F5DFD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color w:val="000000"/>
              </w:rPr>
              <w:t>Reverse</w:t>
            </w:r>
          </w:p>
        </w:tc>
      </w:tr>
      <w:tr w:rsidR="00A46D90" w:rsidRPr="007533A0" w14:paraId="089B0D08" w14:textId="77777777" w:rsidTr="007533A0">
        <w:trPr>
          <w:trHeight w:val="30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87FAD" w14:textId="47694526" w:rsidR="00A46D90" w:rsidRPr="007533A0" w:rsidRDefault="00A46D9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RpL3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6E38C" w14:textId="54003711" w:rsidR="00A46D90" w:rsidRPr="007533A0" w:rsidRDefault="00A46D9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A46D9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AGATGACCATCCGCCCAGCATAC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42136" w14:textId="29F6B890" w:rsidR="00A46D90" w:rsidRPr="007533A0" w:rsidRDefault="00A46D9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A46D9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CGCACTCTGTTGTCGATACCCTTG</w:t>
            </w:r>
          </w:p>
        </w:tc>
      </w:tr>
      <w:tr w:rsidR="007533A0" w:rsidRPr="007533A0" w14:paraId="331A7FB4" w14:textId="77777777" w:rsidTr="007533A0">
        <w:trPr>
          <w:trHeight w:val="30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D7BB2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β-tub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F569F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GTTCACCGCTATGTTCA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AEE73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GCAAAACATTGATCGAG</w:t>
            </w:r>
          </w:p>
        </w:tc>
      </w:tr>
      <w:tr w:rsidR="007533A0" w:rsidRPr="007533A0" w14:paraId="7C071904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1F2A3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Gapdh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60D50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GCTGCCCAGAACATCATTC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99573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AAACGACCTCCTCATCGGT</w:t>
            </w:r>
          </w:p>
        </w:tc>
      </w:tr>
      <w:tr w:rsidR="007533A0" w:rsidRPr="007533A0" w14:paraId="466745FD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7B028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CG3199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DBDBB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GCCGCCAGAATCTTAACTT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4888C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CGACCATCTGGAGGTATCA</w:t>
            </w:r>
          </w:p>
        </w:tc>
      </w:tr>
      <w:tr w:rsidR="007533A0" w:rsidRPr="007533A0" w14:paraId="11D14A96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E0AB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gram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yellow-h</w:t>
            </w:r>
            <w:proofErr w:type="gram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BA6DD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CCTCGTTGGAAGAATGGT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D1C3D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GCCAAATTCGATCACACCT</w:t>
            </w:r>
          </w:p>
        </w:tc>
      </w:tr>
      <w:tr w:rsidR="007533A0" w:rsidRPr="007533A0" w14:paraId="053AD538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71F68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CG1674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C941F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AGCAGTGCGAAATTCACTC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B6411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CAACCCAGTTGGCTTTGAT</w:t>
            </w:r>
          </w:p>
        </w:tc>
      </w:tr>
      <w:tr w:rsidR="007533A0" w:rsidRPr="007533A0" w14:paraId="0EAF2AEA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26E2E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dpr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9B454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TGGAGCGACCTTTCTTTGA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7B749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ACGCATCCATGATACCGTG</w:t>
            </w:r>
          </w:p>
        </w:tc>
      </w:tr>
      <w:tr w:rsidR="007533A0" w:rsidRPr="007533A0" w14:paraId="114C61EE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DF9BF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RhoGAP102A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F912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GATACCAAACAGGGTCAG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A0E1D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AACTGTCTGTTTTCTGCGG</w:t>
            </w:r>
          </w:p>
        </w:tc>
      </w:tr>
      <w:tr w:rsidR="007533A0" w:rsidRPr="007533A0" w14:paraId="00F8E5FB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59073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NfI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4CF6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AAATTCCCAGGCTACCACA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C7A9E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GGCAACGCTGGTACTATTT</w:t>
            </w:r>
          </w:p>
        </w:tc>
      </w:tr>
      <w:tr w:rsidR="007533A0" w:rsidRPr="007533A0" w14:paraId="718C0570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B74D8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Ubx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E782E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GGACTGCCTGAACATCAA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6FB9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GATTGTTCTGTCCGTTTGC</w:t>
            </w:r>
          </w:p>
        </w:tc>
      </w:tr>
      <w:tr w:rsidR="007533A0" w:rsidRPr="007533A0" w14:paraId="4C20DBFE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995D9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abd</w:t>
            </w:r>
            <w:proofErr w:type="spellEnd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-A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65890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CTCGATCATCGCACACAAT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03EA9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CGTGATTGCTCTTGTCCAG</w:t>
            </w:r>
          </w:p>
        </w:tc>
      </w:tr>
      <w:tr w:rsidR="007533A0" w:rsidRPr="007533A0" w14:paraId="2DB9BFB2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49031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Abd-B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775F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GAGCTGGAGAAGGAGTTTC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C73F7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GCTGCTCGAATTGTTGTTG</w:t>
            </w:r>
          </w:p>
        </w:tc>
      </w:tr>
      <w:tr w:rsidR="007533A0" w:rsidRPr="007533A0" w14:paraId="10CAF379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BD7E5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AhcyL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649ED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TCAACGAGGTCATCAGGAC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EEBDA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TCCACTTGAGAACGGACAC</w:t>
            </w:r>
          </w:p>
        </w:tc>
      </w:tr>
      <w:tr w:rsidR="007533A0" w:rsidRPr="007533A0" w14:paraId="2AC5670F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B244D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Irc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C726A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TCCAAAGGGGGAGAGATCA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E418C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CACAATGAGGTCCACATCA</w:t>
            </w:r>
          </w:p>
        </w:tc>
      </w:tr>
      <w:tr w:rsidR="007533A0" w:rsidRPr="007533A0" w14:paraId="26F0904F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F8410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Dad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A3CF1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TTTGAGTCTGAGTCAGGG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0CF61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CAACATATCGTCGCAGGAG</w:t>
            </w:r>
          </w:p>
        </w:tc>
      </w:tr>
      <w:tr w:rsidR="007533A0" w:rsidRPr="007533A0" w14:paraId="6540199C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CF8E5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CG1543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54CFF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TGTGGTTGTTCTTGGCTCT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7AA61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CCAGTTGTTGCAGTAGTTG</w:t>
            </w:r>
          </w:p>
        </w:tc>
      </w:tr>
      <w:tr w:rsidR="007533A0" w:rsidRPr="007533A0" w14:paraId="2EFCE892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375B9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ine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8244E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TCCTGTTCGTCTGTGTCAT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A5F7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CGTTCTTCGACAGTCTTCC</w:t>
            </w:r>
          </w:p>
        </w:tc>
      </w:tr>
      <w:tr w:rsidR="007533A0" w:rsidRPr="007533A0" w14:paraId="01B23F58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2FBFC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dpy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9CF4F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GGTTTTGGATACCCTTCCA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2DE98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CCATTTGAACAGACCTCGG</w:t>
            </w:r>
          </w:p>
        </w:tc>
      </w:tr>
      <w:tr w:rsidR="007533A0" w:rsidRPr="007533A0" w14:paraId="67932C3B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4C971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CG119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0CFEA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AGCCTTCAGATCCTTCAAC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52904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TGCGTTCCTCGTGTATATCG</w:t>
            </w:r>
          </w:p>
        </w:tc>
      </w:tr>
      <w:tr w:rsidR="007533A0" w:rsidRPr="007533A0" w14:paraId="7596E3F5" w14:textId="77777777" w:rsidTr="007533A0">
        <w:trPr>
          <w:trHeight w:val="3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4D2F7" w14:textId="77777777" w:rsidR="007533A0" w:rsidRPr="007533A0" w:rsidRDefault="007533A0" w:rsidP="007533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</w:pPr>
            <w:proofErr w:type="spellStart"/>
            <w:r w:rsidRPr="007533A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</w:rPr>
              <w:t>slf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070C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CTATGGATGGTTCTGGTCCG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155D7" w14:textId="77777777" w:rsidR="007533A0" w:rsidRPr="007533A0" w:rsidRDefault="007533A0" w:rsidP="007533A0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000000"/>
              </w:rPr>
            </w:pPr>
            <w:r w:rsidRPr="007533A0"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GTACACGTTGTTCAACACGG</w:t>
            </w:r>
          </w:p>
        </w:tc>
      </w:tr>
    </w:tbl>
    <w:p w14:paraId="1C74ABFE" w14:textId="77777777" w:rsidR="007533A0" w:rsidRPr="007533A0" w:rsidRDefault="007533A0" w:rsidP="007533A0">
      <w:pPr>
        <w:rPr>
          <w:rFonts w:ascii="Arial" w:hAnsi="Arial" w:cs="Arial"/>
          <w:sz w:val="24"/>
          <w:szCs w:val="24"/>
        </w:rPr>
      </w:pPr>
    </w:p>
    <w:sectPr w:rsidR="007533A0" w:rsidRPr="00753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bA0NbAwNzUyMzFT0lEKTi0uzszPAykwqgUAwviDuCwAAAA="/>
  </w:docVars>
  <w:rsids>
    <w:rsidRoot w:val="00843D6B"/>
    <w:rsid w:val="00122227"/>
    <w:rsid w:val="007533A0"/>
    <w:rsid w:val="00843D6B"/>
    <w:rsid w:val="008D02A6"/>
    <w:rsid w:val="00A46D90"/>
    <w:rsid w:val="00C2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945DE"/>
  <w15:chartTrackingRefBased/>
  <w15:docId w15:val="{85EAA00E-A352-4DF0-8624-9F90B4A48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8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ting Duan</dc:creator>
  <cp:keywords/>
  <dc:description/>
  <cp:lastModifiedBy>Tingting Duan</cp:lastModifiedBy>
  <cp:revision>4</cp:revision>
  <dcterms:created xsi:type="dcterms:W3CDTF">2021-09-13T21:09:00Z</dcterms:created>
  <dcterms:modified xsi:type="dcterms:W3CDTF">2021-09-15T16:32:00Z</dcterms:modified>
</cp:coreProperties>
</file>